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E8ECE4" w14:textId="77777777" w:rsidR="006F1B9B" w:rsidRDefault="00000000" w:rsidP="0060435E">
      <w:pPr>
        <w:pStyle w:val="CaptionedFigure"/>
        <w:jc w:val="center"/>
      </w:pPr>
      <w:r>
        <w:rPr>
          <w:noProof/>
        </w:rPr>
        <w:drawing>
          <wp:inline distT="0" distB="0" distL="0" distR="0" wp14:anchorId="641E4DDF" wp14:editId="799E5526">
            <wp:extent cx="1143000" cy="1312242"/>
            <wp:effectExtent l="0" t="0" r="0" b="0"/>
            <wp:docPr id="21" name="Picture" descr="Grb Republike Sjeverno Sarajev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2EF0A8A-E5A4-433C-9D14-314ABD708C1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1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0D56D" w14:textId="77777777" w:rsidR="006F1B9B" w:rsidRDefault="00000000" w:rsidP="0060435E">
      <w:pPr>
        <w:pStyle w:val="Heading1"/>
        <w:jc w:val="center"/>
      </w:pPr>
      <w:bookmarkStart w:id="0" w:name="zakon-o-političkim-strankama"/>
      <w:r>
        <w:t>ZAKON O POLITIČKIM STRANKAMA</w:t>
      </w:r>
    </w:p>
    <w:p w14:paraId="15D8BD66" w14:textId="77777777" w:rsidR="006F1B9B" w:rsidRDefault="00000000">
      <w:pPr>
        <w:pStyle w:val="Heading2"/>
      </w:pPr>
      <w:bookmarkStart w:id="1" w:name="glava-i-opće-odredbe"/>
      <w:r>
        <w:t>GLAVA I – OPĆE ODREDBE</w:t>
      </w:r>
    </w:p>
    <w:p w14:paraId="36E69CD7" w14:textId="77777777" w:rsidR="006F1B9B" w:rsidRDefault="00000000">
      <w:pPr>
        <w:pStyle w:val="Heading3"/>
      </w:pPr>
      <w:bookmarkStart w:id="2" w:name="član-1."/>
      <w:r>
        <w:t>Član 1.</w:t>
      </w:r>
    </w:p>
    <w:p w14:paraId="481BB314" w14:textId="77777777" w:rsidR="006F1B9B" w:rsidRDefault="00000000">
      <w:pPr>
        <w:pStyle w:val="FirstParagraph"/>
      </w:pPr>
      <w:r>
        <w:t>Ovim zakonom uređuju se uslovi za osnivanje, registraciju, rad i prestanak političkih stranaka u Republici Sjeverno Sarajevo. Političke stranke su dobrovoljne organizacije građana čiji je cilj političko djelovanje i učešće na izborima radi ostvarivanja svojih programa.</w:t>
      </w:r>
    </w:p>
    <w:p w14:paraId="69B1F156" w14:textId="77777777" w:rsidR="006F1B9B" w:rsidRDefault="00000000">
      <w:pPr>
        <w:pStyle w:val="Heading3"/>
      </w:pPr>
      <w:bookmarkStart w:id="3" w:name="član-2."/>
      <w:bookmarkEnd w:id="2"/>
      <w:r>
        <w:t>Član 2.</w:t>
      </w:r>
    </w:p>
    <w:p w14:paraId="6A845FBC" w14:textId="77777777" w:rsidR="006F1B9B" w:rsidRDefault="00000000">
      <w:pPr>
        <w:pStyle w:val="FirstParagraph"/>
      </w:pPr>
      <w:r>
        <w:t>Političke stranke stiču svojstvo pravnog lica danom upisa u registar političkih stranaka koji vodi RIK. Naziv i simbol političke stranke ne smiju biti istovjetni ili slični nazivima i simbolima već upisanih stranaka.</w:t>
      </w:r>
    </w:p>
    <w:p w14:paraId="735993EC" w14:textId="77777777" w:rsidR="006F1B9B" w:rsidRDefault="00000000">
      <w:pPr>
        <w:pStyle w:val="Heading2"/>
      </w:pPr>
      <w:bookmarkStart w:id="4" w:name="Xf94e188e09d6effe33d9f467c399b33abbeca95"/>
      <w:bookmarkEnd w:id="1"/>
      <w:bookmarkEnd w:id="3"/>
      <w:r>
        <w:t>GLAVA II – REGISTRACIJA POLITIČKIH STRANAKA</w:t>
      </w:r>
    </w:p>
    <w:p w14:paraId="4E8CC2C3" w14:textId="77777777" w:rsidR="006F1B9B" w:rsidRDefault="00000000">
      <w:pPr>
        <w:pStyle w:val="Heading3"/>
      </w:pPr>
      <w:bookmarkStart w:id="5" w:name="član-3."/>
      <w:r>
        <w:t>Član 3.</w:t>
      </w:r>
    </w:p>
    <w:p w14:paraId="0918A0C3" w14:textId="77777777" w:rsidR="006F1B9B" w:rsidRDefault="00000000">
      <w:pPr>
        <w:pStyle w:val="FirstParagraph"/>
      </w:pPr>
      <w:r>
        <w:t>Za registraciju političke stranke potrebno je dostaviti:</w:t>
      </w:r>
    </w:p>
    <w:p w14:paraId="10DC1E3A" w14:textId="77777777" w:rsidR="006F1B9B" w:rsidRDefault="00000000">
      <w:pPr>
        <w:pStyle w:val="Compact"/>
        <w:numPr>
          <w:ilvl w:val="0"/>
          <w:numId w:val="2"/>
        </w:numPr>
      </w:pPr>
      <w:r>
        <w:t>osnivački akt potpisan od najmanje 300 punoljetnih državljana Republike;</w:t>
      </w:r>
    </w:p>
    <w:p w14:paraId="67805230" w14:textId="77777777" w:rsidR="006F1B9B" w:rsidRDefault="00000000">
      <w:pPr>
        <w:pStyle w:val="Compact"/>
        <w:numPr>
          <w:ilvl w:val="0"/>
          <w:numId w:val="2"/>
        </w:numPr>
      </w:pPr>
      <w:r>
        <w:t>statut političke stranke;</w:t>
      </w:r>
    </w:p>
    <w:p w14:paraId="40DDE157" w14:textId="77777777" w:rsidR="006F1B9B" w:rsidRDefault="00000000">
      <w:pPr>
        <w:pStyle w:val="Compact"/>
        <w:numPr>
          <w:ilvl w:val="0"/>
          <w:numId w:val="2"/>
        </w:numPr>
      </w:pPr>
      <w:r>
        <w:t>program političke stranke;</w:t>
      </w:r>
    </w:p>
    <w:p w14:paraId="1B1AA1A5" w14:textId="77777777" w:rsidR="006F1B9B" w:rsidRDefault="00000000">
      <w:pPr>
        <w:pStyle w:val="Compact"/>
        <w:numPr>
          <w:ilvl w:val="0"/>
          <w:numId w:val="2"/>
        </w:numPr>
      </w:pPr>
      <w:r>
        <w:t>podatke o zastupniku stranke.</w:t>
      </w:r>
    </w:p>
    <w:p w14:paraId="67B80504" w14:textId="77777777" w:rsidR="006F1B9B" w:rsidRDefault="00000000">
      <w:pPr>
        <w:pStyle w:val="Heading3"/>
      </w:pPr>
      <w:bookmarkStart w:id="6" w:name="član-4."/>
      <w:bookmarkEnd w:id="5"/>
      <w:r>
        <w:t>Član 4.</w:t>
      </w:r>
    </w:p>
    <w:p w14:paraId="19A54EA3" w14:textId="77777777" w:rsidR="006F1B9B" w:rsidRDefault="00000000">
      <w:pPr>
        <w:pStyle w:val="FirstParagraph"/>
      </w:pPr>
      <w:r>
        <w:t>RIK odlučuje o upisu političke stranke u registar u roku od 30 dana od dana prijema uredne prijave. Odbijanje prijave mora biti obrazloženo. Protiv odluke o odbijanju prijave može se pokrenuti upravni spor.</w:t>
      </w:r>
    </w:p>
    <w:p w14:paraId="75C67111" w14:textId="77777777" w:rsidR="006F1B9B" w:rsidRDefault="00000000">
      <w:pPr>
        <w:pStyle w:val="Heading2"/>
      </w:pPr>
      <w:bookmarkStart w:id="7" w:name="glava-iii-prava-i-obaveze-stranaka"/>
      <w:bookmarkEnd w:id="4"/>
      <w:bookmarkEnd w:id="6"/>
      <w:r>
        <w:lastRenderedPageBreak/>
        <w:t>GLAVA III – PRAVA I OBAVEZE STRANAKA</w:t>
      </w:r>
    </w:p>
    <w:p w14:paraId="58EC9FAC" w14:textId="77777777" w:rsidR="006F1B9B" w:rsidRDefault="00000000">
      <w:pPr>
        <w:pStyle w:val="Heading3"/>
      </w:pPr>
      <w:bookmarkStart w:id="8" w:name="član-5."/>
      <w:r>
        <w:t>Član 5.</w:t>
      </w:r>
    </w:p>
    <w:p w14:paraId="08B66520" w14:textId="77777777" w:rsidR="006F1B9B" w:rsidRDefault="00000000">
      <w:pPr>
        <w:pStyle w:val="FirstParagraph"/>
      </w:pPr>
      <w:r>
        <w:t>Političke stranke imaju pravo da slobodno ostvaruju svoje ciljeve u skladu s Ustavom i zakonima. Obavezne su voditi transparentno finansijsko poslovanje, podnositi godišnje finansijske izvještaje i poštivati zabrane propisane ovim zakonom.</w:t>
      </w:r>
    </w:p>
    <w:p w14:paraId="585235B8" w14:textId="77777777" w:rsidR="006F1B9B" w:rsidRDefault="00000000">
      <w:pPr>
        <w:pStyle w:val="Heading3"/>
      </w:pPr>
      <w:bookmarkStart w:id="9" w:name="član-6."/>
      <w:bookmarkEnd w:id="8"/>
      <w:r>
        <w:t>Član 6.</w:t>
      </w:r>
    </w:p>
    <w:p w14:paraId="64E3BD6A" w14:textId="77777777" w:rsidR="006F1B9B" w:rsidRDefault="00000000">
      <w:pPr>
        <w:pStyle w:val="FirstParagraph"/>
      </w:pPr>
      <w:r>
        <w:t>Finansiranje političkih stranaka vrši se iz članarina, dobrovoljnih priloga, prihoda od imovine i budžetskih sredstava namijenjenih za finansiranje političkih subjekata. Zabranjeno je finansiranje političkih stranaka od strane stranih država, stranih pravnih i fizičkih lica, terorističkih organizacija i drugih izvora zabranjenih zakonom.</w:t>
      </w:r>
    </w:p>
    <w:p w14:paraId="0FE68917" w14:textId="77777777" w:rsidR="006F1B9B" w:rsidRDefault="00000000">
      <w:pPr>
        <w:pStyle w:val="Heading2"/>
      </w:pPr>
      <w:bookmarkStart w:id="10" w:name="glava-iv-zabrane-i-ograničenja"/>
      <w:bookmarkEnd w:id="7"/>
      <w:bookmarkEnd w:id="9"/>
      <w:r>
        <w:t>GLAVA IV – ZABRANE I OGRANIČENJA</w:t>
      </w:r>
    </w:p>
    <w:p w14:paraId="1A25FB51" w14:textId="77777777" w:rsidR="006F1B9B" w:rsidRDefault="00000000">
      <w:pPr>
        <w:pStyle w:val="Heading3"/>
      </w:pPr>
      <w:bookmarkStart w:id="11" w:name="član-7."/>
      <w:r>
        <w:t>Član 7.</w:t>
      </w:r>
    </w:p>
    <w:p w14:paraId="3E272299" w14:textId="77777777" w:rsidR="006F1B9B" w:rsidRDefault="00000000">
      <w:pPr>
        <w:pStyle w:val="FirstParagraph"/>
      </w:pPr>
      <w:r>
        <w:t>Zabranjeno je osnivanje i djelovanje političkih stranaka koje propagiraju ili zagovaraju:</w:t>
      </w:r>
    </w:p>
    <w:p w14:paraId="7E672F0E" w14:textId="77777777" w:rsidR="006F1B9B" w:rsidRDefault="00000000">
      <w:pPr>
        <w:pStyle w:val="Compact"/>
        <w:numPr>
          <w:ilvl w:val="0"/>
          <w:numId w:val="3"/>
        </w:numPr>
      </w:pPr>
      <w:r>
        <w:t>fašizam, nacizam, rasizam ili ekstremni nacionalizam;</w:t>
      </w:r>
    </w:p>
    <w:p w14:paraId="5785265E" w14:textId="77777777" w:rsidR="006F1B9B" w:rsidRDefault="00000000">
      <w:pPr>
        <w:pStyle w:val="Compact"/>
        <w:numPr>
          <w:ilvl w:val="0"/>
          <w:numId w:val="3"/>
        </w:numPr>
      </w:pPr>
      <w:r>
        <w:t>terorizam ili terorističku ideologiju;</w:t>
      </w:r>
    </w:p>
    <w:p w14:paraId="2A1DCEC6" w14:textId="77777777" w:rsidR="006F1B9B" w:rsidRDefault="00000000">
      <w:pPr>
        <w:pStyle w:val="Compact"/>
        <w:numPr>
          <w:ilvl w:val="0"/>
          <w:numId w:val="3"/>
        </w:numPr>
      </w:pPr>
      <w:r>
        <w:t>totalitarne, revolucionarno–komunističke, marksističko–lenjinističke ili slične ideologije koje zagovaraju nasilno rušenje poretka;</w:t>
      </w:r>
    </w:p>
    <w:p w14:paraId="5492479D" w14:textId="77777777" w:rsidR="006F1B9B" w:rsidRDefault="00000000">
      <w:pPr>
        <w:pStyle w:val="Compact"/>
        <w:numPr>
          <w:ilvl w:val="0"/>
          <w:numId w:val="3"/>
        </w:numPr>
      </w:pPr>
      <w:r>
        <w:t>nasilnu promjenu ustavnog poretka ili ugrožavanje teritorijalne cjelovitosti Republike.</w:t>
      </w:r>
    </w:p>
    <w:p w14:paraId="0AD22908" w14:textId="77777777" w:rsidR="006F1B9B" w:rsidRDefault="00000000">
      <w:pPr>
        <w:pStyle w:val="Heading3"/>
      </w:pPr>
      <w:bookmarkStart w:id="12" w:name="član-8."/>
      <w:bookmarkEnd w:id="11"/>
      <w:r>
        <w:t>Član 8.</w:t>
      </w:r>
    </w:p>
    <w:p w14:paraId="3B7CC6F6" w14:textId="77777777" w:rsidR="006F1B9B" w:rsidRDefault="00000000">
      <w:pPr>
        <w:pStyle w:val="FirstParagraph"/>
      </w:pPr>
      <w:r>
        <w:t>Politička stranka se može zabraniti ako svojim programom ili djelovanjem krši odredbe ovog zakona. O zabrani odlučuje Ustavni sud Republike Sjeverno Sarajevo na prijedlog RIK-a ili javnog tužilaštva.</w:t>
      </w:r>
    </w:p>
    <w:p w14:paraId="3CE9A7E7" w14:textId="77777777" w:rsidR="006F1B9B" w:rsidRDefault="00000000">
      <w:pPr>
        <w:pStyle w:val="Heading2"/>
      </w:pPr>
      <w:bookmarkStart w:id="13" w:name="glava-v-prestanak-političke-stranke"/>
      <w:bookmarkEnd w:id="10"/>
      <w:bookmarkEnd w:id="12"/>
      <w:r>
        <w:t>GLAVA V – PRESTANAK POLITIČKE STRANKE</w:t>
      </w:r>
    </w:p>
    <w:p w14:paraId="6ADB2F45" w14:textId="77777777" w:rsidR="006F1B9B" w:rsidRDefault="00000000">
      <w:pPr>
        <w:pStyle w:val="Heading3"/>
      </w:pPr>
      <w:bookmarkStart w:id="14" w:name="član-9."/>
      <w:r>
        <w:t>Član 9.</w:t>
      </w:r>
    </w:p>
    <w:p w14:paraId="75B1488C" w14:textId="77777777" w:rsidR="006F1B9B" w:rsidRDefault="00000000">
      <w:pPr>
        <w:pStyle w:val="FirstParagraph"/>
      </w:pPr>
      <w:r>
        <w:t>Politička stranka prestaje postojati:</w:t>
      </w:r>
    </w:p>
    <w:p w14:paraId="2D392503" w14:textId="77777777" w:rsidR="006F1B9B" w:rsidRDefault="00000000">
      <w:pPr>
        <w:pStyle w:val="Compact"/>
        <w:numPr>
          <w:ilvl w:val="0"/>
          <w:numId w:val="4"/>
        </w:numPr>
      </w:pPr>
      <w:r>
        <w:t>brisanjem iz registra na vlastiti zahtjev;</w:t>
      </w:r>
    </w:p>
    <w:p w14:paraId="044DAB33" w14:textId="77777777" w:rsidR="006F1B9B" w:rsidRDefault="00000000">
      <w:pPr>
        <w:pStyle w:val="Compact"/>
        <w:numPr>
          <w:ilvl w:val="0"/>
          <w:numId w:val="4"/>
        </w:numPr>
      </w:pPr>
      <w:r>
        <w:t>prestankom djelovanja;</w:t>
      </w:r>
    </w:p>
    <w:p w14:paraId="32AD8577" w14:textId="77777777" w:rsidR="006F1B9B" w:rsidRDefault="00000000">
      <w:pPr>
        <w:pStyle w:val="Compact"/>
        <w:numPr>
          <w:ilvl w:val="0"/>
          <w:numId w:val="4"/>
        </w:numPr>
      </w:pPr>
      <w:r>
        <w:t>odlukom Ustavnog suda o zabrani;</w:t>
      </w:r>
    </w:p>
    <w:p w14:paraId="45E5FA13" w14:textId="77777777" w:rsidR="006F1B9B" w:rsidRDefault="00000000">
      <w:pPr>
        <w:pStyle w:val="Compact"/>
        <w:numPr>
          <w:ilvl w:val="0"/>
          <w:numId w:val="4"/>
        </w:numPr>
      </w:pPr>
      <w:r>
        <w:t>pokretanjem stečaja ili likvidacije u skladu sa zakonom.</w:t>
      </w:r>
    </w:p>
    <w:p w14:paraId="22B78E8F" w14:textId="77777777" w:rsidR="006F1B9B" w:rsidRDefault="00000000">
      <w:pPr>
        <w:pStyle w:val="Heading2"/>
      </w:pPr>
      <w:bookmarkStart w:id="15" w:name="glava-vi-završne-odredbe"/>
      <w:bookmarkEnd w:id="13"/>
      <w:bookmarkEnd w:id="14"/>
      <w:r>
        <w:lastRenderedPageBreak/>
        <w:t>GLAVA VI – ZAVRŠNE ODREDBE</w:t>
      </w:r>
    </w:p>
    <w:p w14:paraId="76E4CDC0" w14:textId="77777777" w:rsidR="006F1B9B" w:rsidRDefault="00000000">
      <w:pPr>
        <w:pStyle w:val="Heading3"/>
      </w:pPr>
      <w:bookmarkStart w:id="16" w:name="član-10."/>
      <w:r>
        <w:t>Član 10.</w:t>
      </w:r>
    </w:p>
    <w:p w14:paraId="42B63BBB" w14:textId="77777777" w:rsidR="006F1B9B" w:rsidRDefault="00000000">
      <w:pPr>
        <w:pStyle w:val="FirstParagraph"/>
      </w:pPr>
      <w:r>
        <w:t>Ovaj zakon stupa na snagu osmog dana od dana objavljivanja u „Službenom glasniku Republike Sjeverno Sarajevo“.</w:t>
      </w:r>
      <w:bookmarkEnd w:id="0"/>
      <w:bookmarkEnd w:id="15"/>
      <w:bookmarkEnd w:id="16"/>
    </w:p>
    <w:sectPr w:rsidR="006F1B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C33AB" w14:textId="77777777" w:rsidR="00AE2BB9" w:rsidRDefault="00AE2BB9">
      <w:pPr>
        <w:spacing w:after="0"/>
      </w:pPr>
      <w:r>
        <w:separator/>
      </w:r>
    </w:p>
  </w:endnote>
  <w:endnote w:type="continuationSeparator" w:id="0">
    <w:p w14:paraId="403D8270" w14:textId="77777777" w:rsidR="00AE2BB9" w:rsidRDefault="00AE2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2F0586" w14:textId="77777777" w:rsidR="00AE2BB9" w:rsidRDefault="00AE2BB9">
      <w:r>
        <w:separator/>
      </w:r>
    </w:p>
  </w:footnote>
  <w:footnote w:type="continuationSeparator" w:id="0">
    <w:p w14:paraId="3030BD42" w14:textId="77777777" w:rsidR="00AE2BB9" w:rsidRDefault="00AE2B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44D6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AF824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42285748">
    <w:abstractNumId w:val="0"/>
  </w:num>
  <w:num w:numId="2" w16cid:durableId="719735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80264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722550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1B9B"/>
    <w:rsid w:val="0060435E"/>
    <w:rsid w:val="006F1B9B"/>
    <w:rsid w:val="007F70F5"/>
    <w:rsid w:val="00AE2B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21CA5"/>
  <w15:docId w15:val="{548BD56D-88C2-450C-91AE-E9313361B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04</Words>
  <Characters>2305</Characters>
  <Application>Microsoft Office Word</Application>
  <DocSecurity>0</DocSecurity>
  <Lines>19</Lines>
  <Paragraphs>5</Paragraphs>
  <ScaleCrop>false</ScaleCrop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.A. Dodik</cp:lastModifiedBy>
  <cp:revision>2</cp:revision>
  <dcterms:created xsi:type="dcterms:W3CDTF">2025-11-16T10:31:00Z</dcterms:created>
  <dcterms:modified xsi:type="dcterms:W3CDTF">2025-11-16T15:50:00Z</dcterms:modified>
</cp:coreProperties>
</file>